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7-21</w:t>
      </w:r>
      <w:r>
        <w:t xml:space="preserve"> </w:t>
      </w:r>
      <w:r>
        <w:t xml:space="preserve">06:13:3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edded4128e77f31106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7-21T06:13:38Z</dcterms:created>
  <dcterms:modified xsi:type="dcterms:W3CDTF">2024-07-21T06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7-21 06:13:32</vt:lpwstr>
  </property>
</Properties>
</file>